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3A336" w14:textId="77777777" w:rsidR="00777BF0" w:rsidRPr="00F734FE" w:rsidRDefault="00777BF0" w:rsidP="00940930">
      <w:pPr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734FE">
        <w:rPr>
          <w:rFonts w:ascii="Times New Roman" w:hAnsi="Times New Roman" w:cs="Times New Roman"/>
          <w:b/>
          <w:bCs/>
          <w:sz w:val="44"/>
          <w:szCs w:val="44"/>
        </w:rPr>
        <w:t>Mohamad Al Housseini</w:t>
      </w:r>
    </w:p>
    <w:p w14:paraId="07E8CD24" w14:textId="2727B6E3" w:rsidR="00F153DE" w:rsidRPr="00C82AC1" w:rsidRDefault="00CE5CB3" w:rsidP="00940930">
      <w:pPr>
        <w:spacing w:after="0" w:line="240" w:lineRule="auto"/>
        <w:ind w:left="270" w:right="27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2AC1">
        <w:rPr>
          <w:rFonts w:ascii="Times New Roman" w:eastAsia="Times New Roman" w:hAnsi="Times New Roman" w:cs="Times New Roman"/>
          <w:sz w:val="24"/>
          <w:szCs w:val="24"/>
        </w:rPr>
        <w:t>Email A</w:t>
      </w:r>
      <w:r w:rsidRPr="00F600D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dr</w:t>
      </w:r>
      <w:r w:rsidRPr="00D408FB">
        <w:rPr>
          <w:rFonts w:ascii="Times New Roman" w:eastAsia="Times New Roman" w:hAnsi="Times New Roman" w:cs="Times New Roman"/>
          <w:sz w:val="24"/>
          <w:szCs w:val="24"/>
        </w:rPr>
        <w:t>ess</w:t>
      </w:r>
      <w:r w:rsidR="0050330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836EE" w:rsidRPr="003836EE">
        <w:rPr>
          <w:rFonts w:asciiTheme="majorBidi" w:hAnsiTheme="majorBidi" w:cstheme="majorBidi"/>
          <w:sz w:val="24"/>
          <w:szCs w:val="24"/>
        </w:rPr>
        <w:t>mohxx88hus@gmail.com</w:t>
      </w:r>
    </w:p>
    <w:p w14:paraId="09128F89" w14:textId="33B16CA0" w:rsidR="00F153DE" w:rsidRPr="00C82AC1" w:rsidRDefault="00CE5CB3" w:rsidP="00940930">
      <w:pPr>
        <w:spacing w:after="0" w:line="240" w:lineRule="auto"/>
        <w:ind w:left="270" w:right="270"/>
        <w:jc w:val="center"/>
        <w:rPr>
          <w:rFonts w:ascii="Times New Roman" w:eastAsia="Batang" w:hAnsi="Times New Roman" w:cs="Times New Roman"/>
          <w:sz w:val="24"/>
          <w:szCs w:val="24"/>
        </w:rPr>
      </w:pPr>
      <w:r w:rsidRPr="00C82AC1">
        <w:rPr>
          <w:rFonts w:ascii="Times New Roman" w:eastAsia="Times New Roman" w:hAnsi="Times New Roman" w:cs="Times New Roman"/>
          <w:sz w:val="24"/>
          <w:szCs w:val="24"/>
        </w:rPr>
        <w:t xml:space="preserve">Mobile Phone: </w:t>
      </w:r>
      <w:r w:rsidR="003836EE" w:rsidRPr="003836EE">
        <w:rPr>
          <w:rFonts w:asciiTheme="majorBidi" w:hAnsiTheme="majorBidi" w:cstheme="majorBidi"/>
          <w:sz w:val="24"/>
          <w:szCs w:val="24"/>
        </w:rPr>
        <w:t>07534531414</w:t>
      </w:r>
    </w:p>
    <w:p w14:paraId="402BEEFE" w14:textId="01FC8E9C" w:rsidR="0027279E" w:rsidRPr="00C82AC1" w:rsidRDefault="00CE5CB3" w:rsidP="00940930">
      <w:pPr>
        <w:spacing w:after="0" w:line="240" w:lineRule="auto"/>
        <w:ind w:left="270" w:right="27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2AC1">
        <w:rPr>
          <w:rFonts w:ascii="Times New Roman" w:eastAsia="Times New Roman" w:hAnsi="Times New Roman" w:cs="Times New Roman"/>
          <w:sz w:val="24"/>
          <w:szCs w:val="24"/>
        </w:rPr>
        <w:t>Nationality: Lebanese</w:t>
      </w:r>
    </w:p>
    <w:p w14:paraId="6508A68A" w14:textId="77777777" w:rsidR="00BC5B99" w:rsidRDefault="00BC5B99" w:rsidP="00940930">
      <w:pPr>
        <w:spacing w:after="0" w:line="240" w:lineRule="auto"/>
        <w:ind w:left="270" w:right="27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68AE288" w14:textId="77777777" w:rsidR="0088055E" w:rsidRDefault="0088055E" w:rsidP="00940930">
      <w:pPr>
        <w:spacing w:after="0" w:line="240" w:lineRule="auto"/>
        <w:ind w:left="270" w:right="27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6312FC" w14:textId="6F409C45" w:rsidR="0088055E" w:rsidRDefault="00503306" w:rsidP="00940930">
      <w:pPr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055E">
        <w:rPr>
          <w:rFonts w:ascii="Times New Roman" w:hAnsi="Times New Roman" w:cs="Times New Roman"/>
          <w:b/>
          <w:bCs/>
          <w:sz w:val="28"/>
          <w:szCs w:val="28"/>
        </w:rPr>
        <w:t>PROFESSIONAL SUMMARY</w:t>
      </w:r>
    </w:p>
    <w:p w14:paraId="64BF0FDC" w14:textId="1004F6E5" w:rsidR="0088055E" w:rsidRPr="0088055E" w:rsidRDefault="005D79BE" w:rsidP="005740BA">
      <w:pPr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0C55D9E7">
          <v:rect id="_x0000_i1025" style="width:493.9pt;height:.05pt;flip:y" o:hrpct="980" o:hralign="center" o:hrstd="t" o:hr="t" fillcolor="#a0a0a0" stroked="f"/>
        </w:pict>
      </w:r>
    </w:p>
    <w:p w14:paraId="02C3F60A" w14:textId="317D817D" w:rsidR="0088055E" w:rsidRDefault="0088055E" w:rsidP="00940930">
      <w:pPr>
        <w:tabs>
          <w:tab w:val="left" w:pos="615"/>
        </w:tabs>
        <w:spacing w:after="0" w:line="240" w:lineRule="auto"/>
        <w:ind w:left="270" w:right="27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8055E">
        <w:rPr>
          <w:rFonts w:ascii="Times New Roman" w:eastAsia="Times New Roman" w:hAnsi="Times New Roman" w:cs="Times New Roman"/>
          <w:sz w:val="24"/>
          <w:szCs w:val="24"/>
        </w:rPr>
        <w:t>Detail-oriented electrical engineer with a BEng (Hons) in Electronic and Electrical Engineering (2:1) and</w:t>
      </w:r>
      <w:r w:rsidR="00C550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8055E">
        <w:rPr>
          <w:rFonts w:ascii="Times New Roman" w:eastAsia="Times New Roman" w:hAnsi="Times New Roman" w:cs="Times New Roman"/>
          <w:sz w:val="24"/>
          <w:szCs w:val="24"/>
        </w:rPr>
        <w:t xml:space="preserve">professional experience in electrical designs, wiring schemes, and fault diagnosis. Skilled in AutoCAD and SolidWorks, with a passion for creating sustainable engineering solutions. </w:t>
      </w:r>
      <w:r w:rsidR="00536098" w:rsidRPr="00536098">
        <w:rPr>
          <w:rFonts w:ascii="Times New Roman" w:eastAsia="Times New Roman" w:hAnsi="Times New Roman" w:cs="Times New Roman"/>
          <w:sz w:val="24"/>
          <w:szCs w:val="24"/>
        </w:rPr>
        <w:t>Completed an MSc in Renewable Energy Engineering in February 2025</w:t>
      </w:r>
      <w:r w:rsidR="0053609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8B9F51" w14:textId="77777777" w:rsidR="00871F03" w:rsidRDefault="00871F03" w:rsidP="00940930">
      <w:pPr>
        <w:tabs>
          <w:tab w:val="left" w:pos="615"/>
        </w:tabs>
        <w:spacing w:after="0" w:line="240" w:lineRule="auto"/>
        <w:ind w:left="270" w:right="27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486534" w14:textId="77777777" w:rsidR="0088055E" w:rsidRDefault="0088055E" w:rsidP="00940930">
      <w:pPr>
        <w:spacing w:after="0" w:line="240" w:lineRule="auto"/>
        <w:ind w:left="270" w:right="27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9D165A" w14:textId="4E679728" w:rsidR="0088055E" w:rsidRPr="00434E8F" w:rsidRDefault="00434E8F" w:rsidP="00940930">
      <w:pPr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5B13">
        <w:rPr>
          <w:rFonts w:ascii="Times New Roman" w:hAnsi="Times New Roman" w:cs="Times New Roman"/>
          <w:b/>
          <w:bCs/>
          <w:sz w:val="28"/>
          <w:szCs w:val="28"/>
        </w:rPr>
        <w:t>EDUCATION</w:t>
      </w:r>
    </w:p>
    <w:p w14:paraId="0819E244" w14:textId="286472F2" w:rsidR="00A35257" w:rsidRPr="00434E8F" w:rsidRDefault="005D79BE" w:rsidP="00ED07DF">
      <w:pPr>
        <w:tabs>
          <w:tab w:val="left" w:pos="10530"/>
        </w:tabs>
        <w:spacing w:after="0" w:line="240" w:lineRule="auto"/>
        <w:ind w:left="90" w:right="27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41BCC17D">
          <v:rect id="_x0000_i1026" style="width:503.75pt;height:.05pt;flip:y" o:hrpct="965" o:hralign="center" o:hrstd="t" o:hr="t" fillcolor="#a0a0a0" stroked="f"/>
        </w:pict>
      </w:r>
    </w:p>
    <w:p w14:paraId="62F8CAEA" w14:textId="77777777" w:rsidR="001B4E87" w:rsidRPr="00434E8F" w:rsidRDefault="001B4E87" w:rsidP="001B4E87">
      <w:pPr>
        <w:pStyle w:val="ListParagraph"/>
        <w:numPr>
          <w:ilvl w:val="0"/>
          <w:numId w:val="42"/>
        </w:numPr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  <w:r w:rsidRPr="00434E8F">
        <w:rPr>
          <w:rFonts w:ascii="Times New Roman" w:hAnsi="Times New Roman" w:cs="Times New Roman"/>
          <w:sz w:val="24"/>
          <w:szCs w:val="24"/>
        </w:rPr>
        <w:t>MSc in Renewable Energy Engineering</w:t>
      </w:r>
    </w:p>
    <w:p w14:paraId="3AB002D5" w14:textId="77777777" w:rsidR="003445F6" w:rsidRPr="00434E8F" w:rsidRDefault="003445F6" w:rsidP="001B4E87">
      <w:pPr>
        <w:pStyle w:val="ListParagraph"/>
        <w:spacing w:after="0" w:line="240" w:lineRule="auto"/>
        <w:ind w:left="540" w:righ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4E8F">
        <w:rPr>
          <w:rFonts w:ascii="Times New Roman" w:hAnsi="Times New Roman" w:cs="Times New Roman"/>
          <w:b/>
          <w:bCs/>
          <w:sz w:val="24"/>
          <w:szCs w:val="24"/>
        </w:rPr>
        <w:t xml:space="preserve">Kingston University </w:t>
      </w:r>
    </w:p>
    <w:p w14:paraId="56841131" w14:textId="0CF49182" w:rsidR="003445F6" w:rsidRPr="00434E8F" w:rsidRDefault="003445F6" w:rsidP="005740BA">
      <w:pPr>
        <w:spacing w:after="0" w:line="240" w:lineRule="auto"/>
        <w:ind w:left="540" w:right="270" w:firstLine="60"/>
        <w:jc w:val="both"/>
        <w:rPr>
          <w:rFonts w:ascii="Times New Roman" w:hAnsi="Times New Roman" w:cs="Times New Roman"/>
          <w:sz w:val="24"/>
          <w:szCs w:val="24"/>
        </w:rPr>
      </w:pPr>
    </w:p>
    <w:p w14:paraId="73AAA0B4" w14:textId="77777777" w:rsidR="001B4E87" w:rsidRPr="00434E8F" w:rsidRDefault="001B4E87" w:rsidP="001B4E87">
      <w:pPr>
        <w:pStyle w:val="ListParagraph"/>
        <w:numPr>
          <w:ilvl w:val="0"/>
          <w:numId w:val="42"/>
        </w:numPr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  <w:r w:rsidRPr="00434E8F">
        <w:rPr>
          <w:rFonts w:ascii="Times New Roman" w:hAnsi="Times New Roman" w:cs="Times New Roman"/>
          <w:sz w:val="24"/>
          <w:szCs w:val="24"/>
        </w:rPr>
        <w:t xml:space="preserve">Electronic and Electrical Engineering (2:1) </w:t>
      </w:r>
    </w:p>
    <w:p w14:paraId="7576655E" w14:textId="77777777" w:rsidR="00434E8F" w:rsidRPr="00434E8F" w:rsidRDefault="003445F6" w:rsidP="001B4E87">
      <w:pPr>
        <w:pStyle w:val="ListParagraph"/>
        <w:spacing w:after="0" w:line="240" w:lineRule="auto"/>
        <w:ind w:left="540" w:righ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4E8F">
        <w:rPr>
          <w:rFonts w:ascii="Times New Roman" w:hAnsi="Times New Roman" w:cs="Times New Roman"/>
          <w:b/>
          <w:bCs/>
          <w:sz w:val="24"/>
          <w:szCs w:val="24"/>
        </w:rPr>
        <w:t xml:space="preserve">University of Sunderland BEng (Hons) </w:t>
      </w:r>
    </w:p>
    <w:p w14:paraId="63F752CC" w14:textId="77777777" w:rsidR="00434E8F" w:rsidRPr="00434E8F" w:rsidRDefault="00434E8F" w:rsidP="005740BA">
      <w:pPr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</w:p>
    <w:p w14:paraId="518309A5" w14:textId="77777777" w:rsidR="001B4E87" w:rsidRPr="00434E8F" w:rsidRDefault="001B4E87" w:rsidP="001B4E87">
      <w:pPr>
        <w:pStyle w:val="ListParagraph"/>
        <w:numPr>
          <w:ilvl w:val="0"/>
          <w:numId w:val="42"/>
        </w:numPr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  <w:r w:rsidRPr="00434E8F">
        <w:rPr>
          <w:rFonts w:ascii="Times New Roman" w:hAnsi="Times New Roman" w:cs="Times New Roman"/>
          <w:sz w:val="24"/>
          <w:szCs w:val="24"/>
        </w:rPr>
        <w:t xml:space="preserve">Undergraduate coursework in Petroleum Engineering </w:t>
      </w:r>
    </w:p>
    <w:p w14:paraId="73D03B10" w14:textId="77777777" w:rsidR="00434E8F" w:rsidRPr="00434E8F" w:rsidRDefault="003445F6" w:rsidP="001B4E87">
      <w:pPr>
        <w:pStyle w:val="ListParagraph"/>
        <w:spacing w:after="0" w:line="240" w:lineRule="auto"/>
        <w:ind w:left="540" w:righ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4E8F">
        <w:rPr>
          <w:rFonts w:ascii="Times New Roman" w:hAnsi="Times New Roman" w:cs="Times New Roman"/>
          <w:b/>
          <w:bCs/>
          <w:sz w:val="24"/>
          <w:szCs w:val="24"/>
        </w:rPr>
        <w:t>Kharkiv Polytechnic Institute (</w:t>
      </w:r>
      <w:proofErr w:type="spellStart"/>
      <w:r w:rsidRPr="00434E8F">
        <w:rPr>
          <w:rFonts w:ascii="Times New Roman" w:hAnsi="Times New Roman" w:cs="Times New Roman"/>
          <w:b/>
          <w:bCs/>
          <w:sz w:val="24"/>
          <w:szCs w:val="24"/>
        </w:rPr>
        <w:t>KhPI</w:t>
      </w:r>
      <w:proofErr w:type="spellEnd"/>
      <w:r w:rsidRPr="00434E8F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34271CAD" w14:textId="77777777" w:rsidR="00434E8F" w:rsidRPr="00434E8F" w:rsidRDefault="00434E8F" w:rsidP="005740BA">
      <w:pPr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</w:p>
    <w:p w14:paraId="1B4E1542" w14:textId="77777777" w:rsidR="001B4E87" w:rsidRDefault="001B4E87" w:rsidP="001B4E87">
      <w:pPr>
        <w:pStyle w:val="ListParagraph"/>
        <w:numPr>
          <w:ilvl w:val="0"/>
          <w:numId w:val="42"/>
        </w:numPr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  <w:r w:rsidRPr="00434E8F">
        <w:rPr>
          <w:rFonts w:ascii="Times New Roman" w:hAnsi="Times New Roman" w:cs="Times New Roman"/>
          <w:sz w:val="24"/>
          <w:szCs w:val="24"/>
        </w:rPr>
        <w:t>Undergraduate coursework in Electrical Engineering</w:t>
      </w:r>
    </w:p>
    <w:p w14:paraId="686965AD" w14:textId="77777777" w:rsidR="00434E8F" w:rsidRPr="00434E8F" w:rsidRDefault="003445F6" w:rsidP="001B4E87">
      <w:pPr>
        <w:pStyle w:val="ListParagraph"/>
        <w:spacing w:after="0" w:line="240" w:lineRule="auto"/>
        <w:ind w:left="540" w:righ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4E8F">
        <w:rPr>
          <w:rFonts w:ascii="Times New Roman" w:hAnsi="Times New Roman" w:cs="Times New Roman"/>
          <w:b/>
          <w:bCs/>
          <w:sz w:val="24"/>
          <w:szCs w:val="24"/>
        </w:rPr>
        <w:t xml:space="preserve">The International University of Beirut (BIU) </w:t>
      </w:r>
    </w:p>
    <w:p w14:paraId="535FF206" w14:textId="77777777" w:rsidR="00871F03" w:rsidRDefault="00871F03" w:rsidP="005740BA">
      <w:pPr>
        <w:pStyle w:val="ListParagraph"/>
        <w:spacing w:after="0" w:line="240" w:lineRule="auto"/>
        <w:ind w:left="540" w:right="270"/>
        <w:jc w:val="both"/>
        <w:rPr>
          <w:rFonts w:ascii="Times New Roman" w:hAnsi="Times New Roman" w:cs="Times New Roman"/>
          <w:sz w:val="24"/>
          <w:szCs w:val="24"/>
        </w:rPr>
      </w:pPr>
    </w:p>
    <w:p w14:paraId="71409C82" w14:textId="77777777" w:rsidR="00434E8F" w:rsidRPr="00434E8F" w:rsidRDefault="00434E8F" w:rsidP="00940930">
      <w:pPr>
        <w:pStyle w:val="ListParagraph"/>
        <w:spacing w:after="0" w:line="240" w:lineRule="auto"/>
        <w:ind w:left="270" w:right="270"/>
        <w:jc w:val="both"/>
        <w:rPr>
          <w:rFonts w:ascii="Times New Roman" w:hAnsi="Times New Roman" w:cs="Times New Roman"/>
          <w:sz w:val="28"/>
          <w:szCs w:val="28"/>
        </w:rPr>
      </w:pPr>
    </w:p>
    <w:p w14:paraId="4174A70B" w14:textId="57AD95FC" w:rsidR="007C79D7" w:rsidRDefault="00503306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C79D7">
        <w:rPr>
          <w:rFonts w:ascii="Times New Roman" w:hAnsi="Times New Roman" w:cs="Times New Roman"/>
          <w:b/>
          <w:bCs/>
          <w:sz w:val="28"/>
          <w:szCs w:val="28"/>
        </w:rPr>
        <w:t xml:space="preserve">PROFESSIONAL EXPERIENCE </w:t>
      </w:r>
    </w:p>
    <w:p w14:paraId="07DDF3DA" w14:textId="659FA655" w:rsidR="00434E8F" w:rsidRDefault="005D79BE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17AE9BFC">
          <v:rect id="_x0000_i1027" style="width:498.95pt;height:.2pt;flip:y" o:hrpct="990" o:hralign="center" o:hrstd="t" o:hr="t" fillcolor="#a0a0a0" stroked="f"/>
        </w:pict>
      </w:r>
    </w:p>
    <w:p w14:paraId="31CBF609" w14:textId="77777777" w:rsidR="007C79D7" w:rsidRPr="007C79D7" w:rsidRDefault="007C79D7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2100CF" w14:textId="77777777" w:rsidR="008A778B" w:rsidRPr="008A778B" w:rsidRDefault="007C79D7" w:rsidP="005740BA">
      <w:pPr>
        <w:pStyle w:val="ListParagraph"/>
        <w:numPr>
          <w:ilvl w:val="0"/>
          <w:numId w:val="40"/>
        </w:numPr>
        <w:spacing w:after="0" w:line="24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8A778B">
        <w:rPr>
          <w:rFonts w:ascii="Times New Roman" w:hAnsi="Times New Roman" w:cs="Times New Roman"/>
          <w:sz w:val="24"/>
          <w:szCs w:val="24"/>
        </w:rPr>
        <w:t>Electrician | Hermel Ltd | Nov 2022 - Apr 2024</w:t>
      </w:r>
    </w:p>
    <w:p w14:paraId="0A7F9729" w14:textId="77777777" w:rsidR="008A778B" w:rsidRPr="008A778B" w:rsidRDefault="007C79D7" w:rsidP="005740BA">
      <w:pPr>
        <w:pStyle w:val="ListParagraph"/>
        <w:numPr>
          <w:ilvl w:val="0"/>
          <w:numId w:val="41"/>
        </w:numPr>
        <w:spacing w:after="0" w:line="24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8A778B">
        <w:rPr>
          <w:rFonts w:ascii="Times New Roman" w:hAnsi="Times New Roman" w:cs="Times New Roman"/>
          <w:sz w:val="24"/>
          <w:szCs w:val="24"/>
        </w:rPr>
        <w:t>Designed and implemented electrical wiring schemes for residential projects, improving safety and reducing installation time by 20%.</w:t>
      </w:r>
    </w:p>
    <w:p w14:paraId="5A32FD33" w14:textId="77777777" w:rsidR="008A778B" w:rsidRPr="008A778B" w:rsidRDefault="007C79D7" w:rsidP="005740BA">
      <w:pPr>
        <w:pStyle w:val="ListParagraph"/>
        <w:numPr>
          <w:ilvl w:val="0"/>
          <w:numId w:val="41"/>
        </w:numPr>
        <w:spacing w:after="0" w:line="24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8A778B">
        <w:rPr>
          <w:rFonts w:ascii="Times New Roman" w:hAnsi="Times New Roman" w:cs="Times New Roman"/>
          <w:sz w:val="24"/>
          <w:szCs w:val="24"/>
        </w:rPr>
        <w:t>Diagnosed and resolved electrical faults to ensure system efficiency and reliability.</w:t>
      </w:r>
    </w:p>
    <w:p w14:paraId="53AE0717" w14:textId="39F07E88" w:rsidR="008A778B" w:rsidRPr="008A778B" w:rsidRDefault="007C79D7" w:rsidP="005740BA">
      <w:pPr>
        <w:pStyle w:val="ListParagraph"/>
        <w:numPr>
          <w:ilvl w:val="0"/>
          <w:numId w:val="41"/>
        </w:numPr>
        <w:spacing w:after="0" w:line="24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8A778B">
        <w:rPr>
          <w:rFonts w:ascii="Times New Roman" w:hAnsi="Times New Roman" w:cs="Times New Roman"/>
          <w:sz w:val="24"/>
          <w:szCs w:val="24"/>
        </w:rPr>
        <w:t>Developed and interpreted electrical maps using AutoCAD, enhancing project accuracy.</w:t>
      </w:r>
    </w:p>
    <w:p w14:paraId="44B3B198" w14:textId="3C48E60B" w:rsidR="007C79D7" w:rsidRPr="008A778B" w:rsidRDefault="007C79D7" w:rsidP="005740BA">
      <w:pPr>
        <w:pStyle w:val="ListParagraph"/>
        <w:numPr>
          <w:ilvl w:val="0"/>
          <w:numId w:val="41"/>
        </w:numPr>
        <w:spacing w:after="0" w:line="24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8A778B">
        <w:rPr>
          <w:rFonts w:ascii="Times New Roman" w:hAnsi="Times New Roman" w:cs="Times New Roman"/>
          <w:sz w:val="24"/>
          <w:szCs w:val="24"/>
        </w:rPr>
        <w:t>Collaborated with teams to meet project deadlines and maintain compliance with industry standards.</w:t>
      </w:r>
    </w:p>
    <w:p w14:paraId="47B56818" w14:textId="77777777" w:rsidR="00A96E8A" w:rsidRDefault="00A96E8A" w:rsidP="00940930">
      <w:pPr>
        <w:spacing w:after="0" w:line="240" w:lineRule="auto"/>
        <w:ind w:left="270" w:right="270"/>
        <w:jc w:val="both"/>
        <w:rPr>
          <w:rFonts w:ascii="Times New Roman" w:hAnsi="Times New Roman" w:cs="Times New Roman"/>
          <w:sz w:val="24"/>
          <w:szCs w:val="24"/>
        </w:rPr>
      </w:pPr>
    </w:p>
    <w:p w14:paraId="69CA2EBC" w14:textId="77777777" w:rsidR="00A96E8A" w:rsidRDefault="00A96E8A" w:rsidP="00940930">
      <w:pPr>
        <w:spacing w:after="0" w:line="240" w:lineRule="auto"/>
        <w:ind w:left="270" w:right="270"/>
        <w:jc w:val="both"/>
        <w:rPr>
          <w:rFonts w:ascii="Times New Roman" w:hAnsi="Times New Roman" w:cs="Times New Roman"/>
          <w:sz w:val="24"/>
          <w:szCs w:val="24"/>
        </w:rPr>
      </w:pPr>
    </w:p>
    <w:p w14:paraId="3B2E9BB9" w14:textId="7FA5F879" w:rsidR="00A96E8A" w:rsidRDefault="004D7BD6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80984">
        <w:rPr>
          <w:rFonts w:ascii="Times New Roman" w:hAnsi="Times New Roman" w:cs="Times New Roman"/>
          <w:b/>
          <w:bCs/>
          <w:sz w:val="28"/>
          <w:szCs w:val="28"/>
        </w:rPr>
        <w:t>LEADERSHIP AND COMMUNICATION</w:t>
      </w:r>
    </w:p>
    <w:p w14:paraId="5B9FCC4E" w14:textId="276AA7FF" w:rsidR="00780984" w:rsidRPr="00472171" w:rsidRDefault="005D79BE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1FDE1F7C">
          <v:rect id="_x0000_i1028" style="width:498.95pt;height:.2pt;flip:y" o:hrpct="990" o:hralign="center" o:hrstd="t" o:hr="t" fillcolor="#a0a0a0" stroked="f"/>
        </w:pict>
      </w:r>
    </w:p>
    <w:p w14:paraId="6E21F8CD" w14:textId="3B841477" w:rsidR="004D7BD6" w:rsidRPr="00964256" w:rsidRDefault="00A96E8A" w:rsidP="00964256">
      <w:pPr>
        <w:pStyle w:val="ListParagraph"/>
        <w:numPr>
          <w:ilvl w:val="0"/>
          <w:numId w:val="39"/>
        </w:numPr>
        <w:tabs>
          <w:tab w:val="left" w:pos="450"/>
        </w:tabs>
        <w:spacing w:after="0"/>
        <w:ind w:right="270"/>
        <w:jc w:val="both"/>
        <w:rPr>
          <w:rFonts w:ascii="Times New Roman" w:hAnsi="Times New Roman" w:cs="Times New Roman"/>
          <w:sz w:val="24"/>
          <w:szCs w:val="24"/>
        </w:rPr>
      </w:pPr>
      <w:r w:rsidRPr="00780984">
        <w:rPr>
          <w:rFonts w:ascii="Times New Roman" w:hAnsi="Times New Roman" w:cs="Times New Roman"/>
          <w:sz w:val="24"/>
          <w:szCs w:val="24"/>
        </w:rPr>
        <w:t>Collaborated with colleagues and community members as a trainer to promote safety and risk awareness in engineering.</w:t>
      </w:r>
    </w:p>
    <w:p w14:paraId="053CE5AC" w14:textId="3C7B2156" w:rsidR="00A96E8A" w:rsidRPr="00780984" w:rsidRDefault="00A96E8A" w:rsidP="00964256">
      <w:pPr>
        <w:pStyle w:val="ListParagraph"/>
        <w:numPr>
          <w:ilvl w:val="0"/>
          <w:numId w:val="39"/>
        </w:numPr>
        <w:tabs>
          <w:tab w:val="left" w:pos="450"/>
        </w:tabs>
        <w:spacing w:after="0"/>
        <w:ind w:right="270"/>
        <w:jc w:val="both"/>
        <w:rPr>
          <w:rFonts w:ascii="Times New Roman" w:hAnsi="Times New Roman" w:cs="Times New Roman"/>
          <w:sz w:val="28"/>
          <w:szCs w:val="28"/>
        </w:rPr>
      </w:pPr>
      <w:r w:rsidRPr="00780984">
        <w:rPr>
          <w:rFonts w:ascii="Times New Roman" w:hAnsi="Times New Roman" w:cs="Times New Roman"/>
          <w:sz w:val="24"/>
          <w:szCs w:val="24"/>
        </w:rPr>
        <w:t>Vice President of the Theatre Club at The International University of Beirut, leading organizational initiatives and team development</w:t>
      </w:r>
      <w:r w:rsidR="00964256">
        <w:rPr>
          <w:rFonts w:ascii="Times New Roman" w:hAnsi="Times New Roman" w:cs="Times New Roman"/>
          <w:sz w:val="24"/>
          <w:szCs w:val="24"/>
        </w:rPr>
        <w:t>.</w:t>
      </w:r>
    </w:p>
    <w:p w14:paraId="3BD62538" w14:textId="77777777" w:rsidR="00BF67B6" w:rsidRDefault="00BF67B6" w:rsidP="00940930">
      <w:pPr>
        <w:pStyle w:val="ListParagraph"/>
        <w:spacing w:after="0" w:line="240" w:lineRule="auto"/>
        <w:ind w:left="270" w:right="270"/>
        <w:rPr>
          <w:rFonts w:ascii="Times New Roman" w:hAnsi="Times New Roman" w:cs="Times New Roman"/>
          <w:sz w:val="24"/>
          <w:szCs w:val="24"/>
          <w:rtl/>
        </w:rPr>
      </w:pPr>
    </w:p>
    <w:p w14:paraId="73F3740B" w14:textId="77777777" w:rsidR="007069AB" w:rsidRPr="00794C90" w:rsidRDefault="007069AB" w:rsidP="00940930">
      <w:pPr>
        <w:pStyle w:val="ListParagraph"/>
        <w:spacing w:after="0" w:line="240" w:lineRule="auto"/>
        <w:ind w:left="270" w:right="270"/>
        <w:rPr>
          <w:rFonts w:ascii="Times New Roman" w:hAnsi="Times New Roman" w:cs="Times New Roman"/>
          <w:sz w:val="24"/>
          <w:szCs w:val="24"/>
        </w:rPr>
      </w:pPr>
    </w:p>
    <w:p w14:paraId="48902E74" w14:textId="4C2FFE90" w:rsidR="004D06DC" w:rsidRPr="00BC5B99" w:rsidRDefault="00230140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TECHNICAL </w:t>
      </w:r>
      <w:r w:rsidRPr="00BC5B99">
        <w:rPr>
          <w:rFonts w:ascii="Times New Roman" w:hAnsi="Times New Roman" w:cs="Times New Roman"/>
          <w:b/>
          <w:bCs/>
          <w:sz w:val="28"/>
          <w:szCs w:val="28"/>
        </w:rPr>
        <w:t>SKILLS</w:t>
      </w:r>
    </w:p>
    <w:p w14:paraId="508DBAD0" w14:textId="1CD4E079" w:rsidR="00230140" w:rsidRPr="00DA06EC" w:rsidRDefault="005D79BE" w:rsidP="00DA06EC">
      <w:pPr>
        <w:pStyle w:val="ListParagraph"/>
        <w:tabs>
          <w:tab w:val="left" w:pos="180"/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37E77183">
          <v:rect id="_x0000_i1029" style="width:498.95pt;height:.2pt;flip:y" o:hrpct="990" o:hralign="center" o:hrstd="t" o:hr="t" fillcolor="#a0a0a0" stroked="f"/>
        </w:pict>
      </w:r>
    </w:p>
    <w:p w14:paraId="23755307" w14:textId="3EBDC5BC" w:rsidR="00230140" w:rsidRPr="00230140" w:rsidRDefault="00230140" w:rsidP="005740BA">
      <w:pPr>
        <w:pStyle w:val="ListParagraph"/>
        <w:numPr>
          <w:ilvl w:val="0"/>
          <w:numId w:val="36"/>
        </w:numPr>
        <w:spacing w:after="0" w:line="240" w:lineRule="auto"/>
        <w:ind w:left="630" w:right="270"/>
        <w:rPr>
          <w:rFonts w:asciiTheme="majorBidi" w:hAnsiTheme="majorBidi" w:cstheme="majorBidi"/>
          <w:sz w:val="24"/>
          <w:szCs w:val="24"/>
        </w:rPr>
      </w:pPr>
      <w:r w:rsidRPr="00230140">
        <w:rPr>
          <w:rFonts w:asciiTheme="majorBidi" w:hAnsiTheme="majorBidi" w:cstheme="majorBidi"/>
          <w:sz w:val="24"/>
          <w:szCs w:val="24"/>
        </w:rPr>
        <w:t xml:space="preserve">Electrical designs and wiring configuration </w:t>
      </w:r>
    </w:p>
    <w:p w14:paraId="61359FD5" w14:textId="68C985D3" w:rsidR="00230140" w:rsidRPr="00230140" w:rsidRDefault="00230140" w:rsidP="005740BA">
      <w:pPr>
        <w:pStyle w:val="ListParagraph"/>
        <w:numPr>
          <w:ilvl w:val="0"/>
          <w:numId w:val="36"/>
        </w:numPr>
        <w:spacing w:after="0" w:line="240" w:lineRule="auto"/>
        <w:ind w:left="630" w:right="270"/>
        <w:rPr>
          <w:rFonts w:asciiTheme="majorBidi" w:hAnsiTheme="majorBidi" w:cstheme="majorBidi"/>
          <w:sz w:val="24"/>
          <w:szCs w:val="24"/>
        </w:rPr>
      </w:pPr>
      <w:r w:rsidRPr="00230140">
        <w:rPr>
          <w:rFonts w:asciiTheme="majorBidi" w:hAnsiTheme="majorBidi" w:cstheme="majorBidi"/>
          <w:sz w:val="24"/>
          <w:szCs w:val="24"/>
        </w:rPr>
        <w:t>Electrical map reading and development</w:t>
      </w:r>
    </w:p>
    <w:p w14:paraId="2D9195CC" w14:textId="5EA10000" w:rsidR="00230140" w:rsidRPr="00230140" w:rsidRDefault="00230140" w:rsidP="005740BA">
      <w:pPr>
        <w:pStyle w:val="ListParagraph"/>
        <w:numPr>
          <w:ilvl w:val="0"/>
          <w:numId w:val="36"/>
        </w:numPr>
        <w:spacing w:after="0" w:line="240" w:lineRule="auto"/>
        <w:ind w:left="630" w:right="270"/>
        <w:rPr>
          <w:rFonts w:asciiTheme="majorBidi" w:hAnsiTheme="majorBidi" w:cstheme="majorBidi"/>
          <w:sz w:val="24"/>
          <w:szCs w:val="24"/>
        </w:rPr>
      </w:pPr>
      <w:r w:rsidRPr="00230140">
        <w:rPr>
          <w:rFonts w:asciiTheme="majorBidi" w:hAnsiTheme="majorBidi" w:cstheme="majorBidi"/>
          <w:sz w:val="24"/>
          <w:szCs w:val="24"/>
        </w:rPr>
        <w:t>Proficient in AutoCAD and SolidWorks (Intermediate level)</w:t>
      </w:r>
    </w:p>
    <w:p w14:paraId="2C0C2999" w14:textId="7CE53ED8" w:rsidR="00230140" w:rsidRPr="00230140" w:rsidRDefault="00230140" w:rsidP="005740BA">
      <w:pPr>
        <w:pStyle w:val="ListParagraph"/>
        <w:numPr>
          <w:ilvl w:val="0"/>
          <w:numId w:val="36"/>
        </w:numPr>
        <w:spacing w:after="0" w:line="240" w:lineRule="auto"/>
        <w:ind w:left="630" w:right="270"/>
        <w:rPr>
          <w:rFonts w:asciiTheme="majorBidi" w:eastAsia="Calibri" w:hAnsiTheme="majorBidi" w:cstheme="majorBidi"/>
          <w:sz w:val="24"/>
          <w:szCs w:val="24"/>
        </w:rPr>
      </w:pPr>
      <w:r w:rsidRPr="00230140">
        <w:rPr>
          <w:rFonts w:asciiTheme="majorBidi" w:hAnsiTheme="majorBidi" w:cstheme="majorBidi"/>
          <w:sz w:val="24"/>
          <w:szCs w:val="24"/>
        </w:rPr>
        <w:t>Fault diagnosis and resolut</w:t>
      </w:r>
      <w:r w:rsidR="00A96E8A">
        <w:rPr>
          <w:rFonts w:asciiTheme="majorBidi" w:hAnsiTheme="majorBidi" w:cstheme="majorBidi"/>
          <w:sz w:val="24"/>
          <w:szCs w:val="24"/>
        </w:rPr>
        <w:t>ion</w:t>
      </w:r>
    </w:p>
    <w:p w14:paraId="42348D23" w14:textId="77777777" w:rsidR="00C248DA" w:rsidRDefault="00C248DA" w:rsidP="00940930">
      <w:pPr>
        <w:spacing w:after="0" w:line="240" w:lineRule="auto"/>
        <w:ind w:left="270" w:right="270"/>
        <w:contextualSpacing/>
        <w:rPr>
          <w:rFonts w:ascii="Times New Roman" w:eastAsia="Calibri" w:hAnsi="Times New Roman" w:cs="Times New Roman"/>
        </w:rPr>
      </w:pPr>
    </w:p>
    <w:p w14:paraId="17C946FB" w14:textId="77777777" w:rsidR="00C248DA" w:rsidRDefault="00C248DA" w:rsidP="00940930">
      <w:pPr>
        <w:spacing w:after="0" w:line="240" w:lineRule="auto"/>
        <w:ind w:left="270" w:right="270"/>
        <w:contextualSpacing/>
        <w:rPr>
          <w:rFonts w:ascii="Times New Roman" w:eastAsia="Calibri" w:hAnsi="Times New Roman" w:cs="Times New Roman"/>
        </w:rPr>
      </w:pPr>
    </w:p>
    <w:p w14:paraId="3E6B159F" w14:textId="5C605974" w:rsidR="00C248DA" w:rsidRDefault="004D7BD6" w:rsidP="00940930">
      <w:pPr>
        <w:spacing w:after="0" w:line="240" w:lineRule="auto"/>
        <w:ind w:left="270" w:right="270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248DA">
        <w:rPr>
          <w:rFonts w:ascii="Times New Roman" w:hAnsi="Times New Roman" w:cs="Times New Roman"/>
          <w:b/>
          <w:bCs/>
          <w:sz w:val="28"/>
          <w:szCs w:val="28"/>
        </w:rPr>
        <w:t>EXTRA-CURRICULAR ACTIVITIES</w:t>
      </w:r>
    </w:p>
    <w:p w14:paraId="69D88CCD" w14:textId="33B89149" w:rsidR="00C248DA" w:rsidRDefault="005D79BE" w:rsidP="00940930">
      <w:pPr>
        <w:spacing w:after="0" w:line="240" w:lineRule="auto"/>
        <w:ind w:left="270" w:right="270"/>
        <w:contextualSpacing/>
        <w:jc w:val="center"/>
      </w:pPr>
      <w:r>
        <w:rPr>
          <w:rFonts w:ascii="Times New Roman" w:hAnsi="Times New Roman" w:cs="Times New Roman"/>
          <w:noProof/>
          <w:sz w:val="28"/>
          <w:szCs w:val="28"/>
        </w:rPr>
        <w:pict w14:anchorId="4CCB70F0">
          <v:rect id="_x0000_i1030" style="width:498.95pt;height:.2pt;flip:y" o:hrpct="990" o:hralign="center" o:hrstd="t" o:hr="t" fillcolor="#a0a0a0" stroked="f"/>
        </w:pict>
      </w:r>
    </w:p>
    <w:p w14:paraId="6F0EA51F" w14:textId="77777777" w:rsidR="002C3CCB" w:rsidRPr="002C3CCB" w:rsidRDefault="00C248DA" w:rsidP="00DA06EC">
      <w:pPr>
        <w:pStyle w:val="ListParagraph"/>
        <w:numPr>
          <w:ilvl w:val="0"/>
          <w:numId w:val="2"/>
        </w:numPr>
        <w:spacing w:after="0" w:line="36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2C3CCB">
        <w:rPr>
          <w:rFonts w:ascii="Times New Roman" w:hAnsi="Times New Roman" w:cs="Times New Roman"/>
          <w:sz w:val="24"/>
          <w:szCs w:val="24"/>
        </w:rPr>
        <w:t>Trainer | Lebanese Organization for Studies and Training (LOST) | Jun 2016 - Mar 2018</w:t>
      </w:r>
    </w:p>
    <w:p w14:paraId="50C3EFCE" w14:textId="77777777" w:rsidR="002C3CCB" w:rsidRPr="002C3CCB" w:rsidRDefault="00C248DA" w:rsidP="00DA06EC">
      <w:pPr>
        <w:pStyle w:val="ListParagraph"/>
        <w:numPr>
          <w:ilvl w:val="0"/>
          <w:numId w:val="38"/>
        </w:numPr>
        <w:spacing w:after="0" w:line="360" w:lineRule="auto"/>
        <w:ind w:left="630" w:right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C3CCB">
        <w:rPr>
          <w:rFonts w:ascii="Times New Roman" w:hAnsi="Times New Roman" w:cs="Times New Roman"/>
          <w:sz w:val="24"/>
          <w:szCs w:val="24"/>
        </w:rPr>
        <w:t>Conducted workshops and training sessions on technology and safety for community development.</w:t>
      </w:r>
    </w:p>
    <w:p w14:paraId="7B775F3F" w14:textId="77777777" w:rsidR="002C3CCB" w:rsidRPr="002C3CCB" w:rsidRDefault="002C3CCB" w:rsidP="00DA06EC">
      <w:pPr>
        <w:pStyle w:val="ListParagraph"/>
        <w:spacing w:after="0" w:line="240" w:lineRule="auto"/>
        <w:ind w:left="630" w:right="27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22E417F" w14:textId="77777777" w:rsidR="002C3CCB" w:rsidRPr="002C3CCB" w:rsidRDefault="00C248DA" w:rsidP="00DA06EC">
      <w:pPr>
        <w:pStyle w:val="ListParagraph"/>
        <w:numPr>
          <w:ilvl w:val="0"/>
          <w:numId w:val="2"/>
        </w:numPr>
        <w:spacing w:after="0" w:line="360" w:lineRule="auto"/>
        <w:ind w:left="630" w:right="270"/>
        <w:jc w:val="both"/>
        <w:rPr>
          <w:rFonts w:ascii="Times New Roman" w:hAnsi="Times New Roman" w:cs="Times New Roman"/>
          <w:sz w:val="24"/>
          <w:szCs w:val="24"/>
        </w:rPr>
      </w:pPr>
      <w:r w:rsidRPr="002C3CCB">
        <w:rPr>
          <w:rFonts w:ascii="Times New Roman" w:hAnsi="Times New Roman" w:cs="Times New Roman"/>
          <w:sz w:val="24"/>
          <w:szCs w:val="24"/>
        </w:rPr>
        <w:t>Professional Photographer | Studio 71 and Studio Yehya (Lebanon) | Sep 2018 - Jul 2019</w:t>
      </w:r>
    </w:p>
    <w:p w14:paraId="74FA5FF1" w14:textId="7463B8AF" w:rsidR="00C248DA" w:rsidRPr="00DA06EC" w:rsidRDefault="00C248DA" w:rsidP="00DA06EC">
      <w:pPr>
        <w:pStyle w:val="ListParagraph"/>
        <w:numPr>
          <w:ilvl w:val="0"/>
          <w:numId w:val="38"/>
        </w:numPr>
        <w:spacing w:after="0" w:line="360" w:lineRule="auto"/>
        <w:ind w:left="630" w:right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C3CCB">
        <w:rPr>
          <w:rFonts w:ascii="Times New Roman" w:hAnsi="Times New Roman" w:cs="Times New Roman"/>
          <w:sz w:val="24"/>
          <w:szCs w:val="24"/>
        </w:rPr>
        <w:t>Managed photography projects for clients, ensuring high-quality results and customer satisfaction.</w:t>
      </w:r>
    </w:p>
    <w:p w14:paraId="0160D248" w14:textId="77777777" w:rsidR="00DA06EC" w:rsidRDefault="00DA06EC" w:rsidP="00DA06EC">
      <w:pPr>
        <w:spacing w:after="0" w:line="360" w:lineRule="auto"/>
        <w:ind w:right="27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5171BD" w14:textId="77777777" w:rsidR="002C3CCB" w:rsidRPr="002C3CCB" w:rsidRDefault="002C3CCB" w:rsidP="00940930">
      <w:pPr>
        <w:pStyle w:val="ListParagraph"/>
        <w:spacing w:after="0" w:line="360" w:lineRule="auto"/>
        <w:ind w:left="270" w:right="270"/>
        <w:rPr>
          <w:rFonts w:ascii="Times New Roman" w:eastAsia="Calibri" w:hAnsi="Times New Roman" w:cs="Times New Roman"/>
          <w:sz w:val="24"/>
          <w:szCs w:val="24"/>
        </w:rPr>
      </w:pPr>
    </w:p>
    <w:p w14:paraId="00BF0642" w14:textId="031115F0" w:rsidR="00137DAB" w:rsidRDefault="004D7BD6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7DAB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1F0C64E6" w14:textId="46E2E5FE" w:rsidR="00137DAB" w:rsidRDefault="005D79BE" w:rsidP="00940930">
      <w:pPr>
        <w:pStyle w:val="ListParagraph"/>
        <w:tabs>
          <w:tab w:val="left" w:pos="6960"/>
        </w:tabs>
        <w:spacing w:after="0" w:line="240" w:lineRule="auto"/>
        <w:ind w:left="270" w:right="270"/>
        <w:jc w:val="center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398F3B4E">
          <v:rect id="_x0000_i1032" style="width:498.95pt;height:.2pt;flip:y" o:hrpct="990" o:hralign="center" o:hrstd="t" o:hr="t" fillcolor="#a0a0a0" stroked="f"/>
        </w:pict>
      </w:r>
    </w:p>
    <w:p w14:paraId="1F5BA41C" w14:textId="77777777" w:rsidR="00DC7542" w:rsidRDefault="00F4132B" w:rsidP="00DA06EC">
      <w:pPr>
        <w:pStyle w:val="ListParagraph"/>
        <w:numPr>
          <w:ilvl w:val="0"/>
          <w:numId w:val="5"/>
        </w:numPr>
        <w:spacing w:after="0" w:line="360" w:lineRule="auto"/>
        <w:ind w:left="630" w:right="27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 xml:space="preserve">Ken Robson </w:t>
      </w:r>
    </w:p>
    <w:p w14:paraId="69194707" w14:textId="30B809C5" w:rsidR="00F4132B" w:rsidRPr="0096113A" w:rsidRDefault="00F4132B" w:rsidP="00DA06EC">
      <w:pPr>
        <w:pStyle w:val="ListParagraph"/>
        <w:spacing w:after="0" w:line="360" w:lineRule="auto"/>
        <w:ind w:left="630" w:right="27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 xml:space="preserve">Module Leader, University of Sunderland </w:t>
      </w:r>
    </w:p>
    <w:p w14:paraId="6C3D4F45" w14:textId="73BEC4DF" w:rsidR="00F4132B" w:rsidRDefault="00F4132B" w:rsidP="00DA06EC">
      <w:pPr>
        <w:spacing w:after="0" w:line="360" w:lineRule="auto"/>
        <w:ind w:left="630" w:right="270" w:firstLine="720"/>
        <w:rPr>
          <w:rFonts w:ascii="Times New Roman" w:hAnsi="Times New Roman" w:cs="Times New Roman"/>
          <w:sz w:val="24"/>
          <w:szCs w:val="24"/>
          <w:lang w:val="fr-FR"/>
        </w:rPr>
      </w:pPr>
      <w:r w:rsidRPr="0096113A">
        <w:rPr>
          <w:rFonts w:ascii="Times New Roman" w:hAnsi="Times New Roman" w:cs="Times New Roman"/>
          <w:sz w:val="24"/>
          <w:szCs w:val="24"/>
          <w:lang w:val="fr-FR"/>
        </w:rPr>
        <w:t xml:space="preserve">Email: </w:t>
      </w:r>
      <w:hyperlink r:id="rId6" w:history="1">
        <w:r w:rsidRPr="0096113A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fr-FR"/>
          </w:rPr>
          <w:t>ken.robson@sunderland.ac.uk</w:t>
        </w:r>
      </w:hyperlink>
      <w:r w:rsidRPr="0096113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59523E1A" w14:textId="77777777" w:rsidR="003C5CB3" w:rsidRPr="0096113A" w:rsidRDefault="003C5CB3" w:rsidP="00DA06EC">
      <w:pPr>
        <w:spacing w:after="0" w:line="240" w:lineRule="auto"/>
        <w:ind w:left="630" w:right="270" w:firstLine="720"/>
        <w:rPr>
          <w:rFonts w:ascii="Times New Roman" w:hAnsi="Times New Roman" w:cs="Times New Roman"/>
          <w:sz w:val="24"/>
          <w:szCs w:val="24"/>
          <w:lang w:val="fr-FR"/>
        </w:rPr>
      </w:pPr>
    </w:p>
    <w:p w14:paraId="15A7C2F8" w14:textId="77777777" w:rsidR="00DC7542" w:rsidRDefault="00F4132B" w:rsidP="00DA06EC">
      <w:pPr>
        <w:pStyle w:val="ListParagraph"/>
        <w:numPr>
          <w:ilvl w:val="0"/>
          <w:numId w:val="5"/>
        </w:numPr>
        <w:spacing w:after="0" w:line="360" w:lineRule="auto"/>
        <w:ind w:left="630" w:right="27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 xml:space="preserve">Umer Farooq Electronics </w:t>
      </w:r>
    </w:p>
    <w:p w14:paraId="793AF42A" w14:textId="19B37BF9" w:rsidR="00F4132B" w:rsidRPr="0096113A" w:rsidRDefault="00F4132B" w:rsidP="00DA06EC">
      <w:pPr>
        <w:pStyle w:val="ListParagraph"/>
        <w:spacing w:after="0" w:line="360" w:lineRule="auto"/>
        <w:ind w:left="630" w:right="27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>Tutor, University of Sunderland</w:t>
      </w:r>
    </w:p>
    <w:p w14:paraId="034A73CF" w14:textId="7F7CF1E7" w:rsidR="00CE4699" w:rsidRPr="003C5CB3" w:rsidRDefault="00CE4699" w:rsidP="00DA06EC">
      <w:pPr>
        <w:spacing w:after="0" w:line="360" w:lineRule="auto"/>
        <w:ind w:left="630" w:right="270" w:firstLine="720"/>
        <w:rPr>
          <w:rFonts w:ascii="Times New Roman" w:hAnsi="Times New Roman" w:cs="Times New Roman"/>
          <w:sz w:val="24"/>
          <w:szCs w:val="24"/>
          <w:lang w:val="fr-FR"/>
        </w:rPr>
      </w:pPr>
      <w:r w:rsidRPr="003C5CB3">
        <w:rPr>
          <w:rFonts w:ascii="Times New Roman" w:hAnsi="Times New Roman" w:cs="Times New Roman"/>
          <w:sz w:val="24"/>
          <w:szCs w:val="24"/>
          <w:lang w:val="fr-FR"/>
        </w:rPr>
        <w:t xml:space="preserve">Email: </w:t>
      </w:r>
      <w:hyperlink r:id="rId7" w:history="1">
        <w:r w:rsidR="003C5CB3" w:rsidRPr="003C5CB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fr-FR"/>
          </w:rPr>
          <w:t>Umer.Farooq@sunderland.ac.uk</w:t>
        </w:r>
      </w:hyperlink>
      <w:r w:rsidRPr="003C5CB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0C521FFB" w14:textId="77777777" w:rsidR="003C5CB3" w:rsidRPr="003C5CB3" w:rsidRDefault="003C5CB3" w:rsidP="00DA06EC">
      <w:pPr>
        <w:spacing w:after="0" w:line="360" w:lineRule="auto"/>
        <w:ind w:left="630" w:right="270" w:firstLine="720"/>
        <w:rPr>
          <w:rFonts w:ascii="Times New Roman" w:hAnsi="Times New Roman" w:cs="Times New Roman"/>
          <w:sz w:val="24"/>
          <w:szCs w:val="24"/>
          <w:lang w:val="fr-FR"/>
        </w:rPr>
      </w:pPr>
    </w:p>
    <w:p w14:paraId="7FC80220" w14:textId="77777777" w:rsidR="00DC7542" w:rsidRDefault="00CE4699" w:rsidP="00DA06EC">
      <w:pPr>
        <w:pStyle w:val="ListParagraph"/>
        <w:numPr>
          <w:ilvl w:val="0"/>
          <w:numId w:val="5"/>
        </w:numPr>
        <w:spacing w:after="0" w:line="360" w:lineRule="auto"/>
        <w:ind w:left="630" w:right="27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 xml:space="preserve">Mr. Ebrahim Yehya </w:t>
      </w:r>
    </w:p>
    <w:p w14:paraId="51045DE6" w14:textId="5FEF70D2" w:rsidR="00CE4699" w:rsidRPr="0096113A" w:rsidRDefault="00CE4699" w:rsidP="00DA06EC">
      <w:pPr>
        <w:pStyle w:val="ListParagraph"/>
        <w:spacing w:after="0" w:line="360" w:lineRule="auto"/>
        <w:ind w:left="630" w:right="27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 xml:space="preserve">Executive Director, Peace of Art International Organization </w:t>
      </w:r>
    </w:p>
    <w:p w14:paraId="4A6C50A2" w14:textId="0A3378DA" w:rsidR="0096113A" w:rsidRPr="0096113A" w:rsidRDefault="00CE4699" w:rsidP="00DA06EC">
      <w:pPr>
        <w:spacing w:after="0" w:line="360" w:lineRule="auto"/>
        <w:ind w:left="630" w:right="270" w:firstLine="720"/>
        <w:rPr>
          <w:rFonts w:ascii="Times New Roman" w:hAnsi="Times New Roman" w:cs="Times New Roman"/>
          <w:sz w:val="24"/>
          <w:szCs w:val="24"/>
          <w:lang w:val="fr-FR"/>
        </w:rPr>
      </w:pPr>
      <w:r w:rsidRPr="0096113A">
        <w:rPr>
          <w:rFonts w:ascii="Times New Roman" w:hAnsi="Times New Roman" w:cs="Times New Roman"/>
          <w:sz w:val="24"/>
          <w:szCs w:val="24"/>
          <w:lang w:val="fr-FR"/>
        </w:rPr>
        <w:t xml:space="preserve">Email: ebrahimyehya.peaceofart@gmail.com | </w:t>
      </w:r>
      <w:hyperlink r:id="rId8" w:history="1">
        <w:r w:rsidR="0096113A" w:rsidRPr="0096113A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fr-FR"/>
          </w:rPr>
          <w:t>executive.lb@peaceofartinternational.org</w:t>
        </w:r>
      </w:hyperlink>
      <w:r w:rsidRPr="0096113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1F614AF2" w14:textId="77777777" w:rsidR="0096113A" w:rsidRDefault="00CE4699" w:rsidP="00DA06EC">
      <w:pPr>
        <w:spacing w:after="0" w:line="360" w:lineRule="auto"/>
        <w:ind w:left="630" w:right="270" w:firstLine="72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 xml:space="preserve">Phone: +9613918072 </w:t>
      </w:r>
    </w:p>
    <w:p w14:paraId="2E350BE0" w14:textId="77777777" w:rsidR="007069AB" w:rsidRPr="0096113A" w:rsidRDefault="007069AB" w:rsidP="00940930">
      <w:pPr>
        <w:ind w:left="270" w:right="270" w:firstLine="720"/>
        <w:rPr>
          <w:rFonts w:ascii="Times New Roman" w:hAnsi="Times New Roman" w:cs="Times New Roman"/>
          <w:sz w:val="24"/>
          <w:szCs w:val="24"/>
        </w:rPr>
      </w:pPr>
    </w:p>
    <w:p w14:paraId="1E90AECD" w14:textId="0A55F9EA" w:rsidR="00CE4699" w:rsidRPr="0096113A" w:rsidRDefault="00CE4699" w:rsidP="00940930">
      <w:pPr>
        <w:ind w:left="270" w:right="270" w:firstLine="720"/>
        <w:rPr>
          <w:rFonts w:ascii="Times New Roman" w:hAnsi="Times New Roman" w:cs="Times New Roman"/>
          <w:sz w:val="24"/>
          <w:szCs w:val="24"/>
        </w:rPr>
      </w:pPr>
      <w:r w:rsidRPr="0096113A">
        <w:rPr>
          <w:rFonts w:ascii="Times New Roman" w:hAnsi="Times New Roman" w:cs="Times New Roman"/>
          <w:sz w:val="24"/>
          <w:szCs w:val="24"/>
        </w:rPr>
        <w:t>*Additional recommendation letters available upon request.</w:t>
      </w:r>
    </w:p>
    <w:sectPr w:rsidR="00CE4699" w:rsidRPr="0096113A" w:rsidSect="00871F03">
      <w:pgSz w:w="12240" w:h="15840"/>
      <w:pgMar w:top="63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2232"/>
    <w:multiLevelType w:val="hybridMultilevel"/>
    <w:tmpl w:val="7C6E26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D7BDC"/>
    <w:multiLevelType w:val="hybridMultilevel"/>
    <w:tmpl w:val="902E9F2E"/>
    <w:lvl w:ilvl="0" w:tplc="1AE88118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A625BC"/>
    <w:multiLevelType w:val="hybridMultilevel"/>
    <w:tmpl w:val="7ECA7C5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C35068"/>
    <w:multiLevelType w:val="hybridMultilevel"/>
    <w:tmpl w:val="6F407DBC"/>
    <w:lvl w:ilvl="0" w:tplc="1A64E516">
      <w:start w:val="2"/>
      <w:numFmt w:val="bullet"/>
      <w:lvlText w:val="-"/>
      <w:lvlJc w:val="left"/>
      <w:pPr>
        <w:ind w:left="108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5F8318C"/>
    <w:multiLevelType w:val="multilevel"/>
    <w:tmpl w:val="EA0A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B86F10"/>
    <w:multiLevelType w:val="hybridMultilevel"/>
    <w:tmpl w:val="EFAAE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D622AD"/>
    <w:multiLevelType w:val="hybridMultilevel"/>
    <w:tmpl w:val="0AD4A310"/>
    <w:lvl w:ilvl="0" w:tplc="1AE88118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BD75EEE"/>
    <w:multiLevelType w:val="hybridMultilevel"/>
    <w:tmpl w:val="A14A1D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12C0E"/>
    <w:multiLevelType w:val="hybridMultilevel"/>
    <w:tmpl w:val="AEEC2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3A2BF3"/>
    <w:multiLevelType w:val="hybridMultilevel"/>
    <w:tmpl w:val="D0307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906922"/>
    <w:multiLevelType w:val="hybridMultilevel"/>
    <w:tmpl w:val="31BA20BC"/>
    <w:lvl w:ilvl="0" w:tplc="1AE88118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6597CA5"/>
    <w:multiLevelType w:val="hybridMultilevel"/>
    <w:tmpl w:val="B1C8F632"/>
    <w:lvl w:ilvl="0" w:tplc="227A06B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335DBE"/>
    <w:multiLevelType w:val="multilevel"/>
    <w:tmpl w:val="2F8200C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9852A4"/>
    <w:multiLevelType w:val="hybridMultilevel"/>
    <w:tmpl w:val="55AC0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C221FB"/>
    <w:multiLevelType w:val="hybridMultilevel"/>
    <w:tmpl w:val="E78EC25A"/>
    <w:lvl w:ilvl="0" w:tplc="680E5F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C14BCA"/>
    <w:multiLevelType w:val="hybridMultilevel"/>
    <w:tmpl w:val="A0F09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978DB"/>
    <w:multiLevelType w:val="hybridMultilevel"/>
    <w:tmpl w:val="5734FD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844076"/>
    <w:multiLevelType w:val="hybridMultilevel"/>
    <w:tmpl w:val="CD8AA3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976D434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3638A0"/>
    <w:multiLevelType w:val="hybridMultilevel"/>
    <w:tmpl w:val="D42AE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BA1446A"/>
    <w:multiLevelType w:val="hybridMultilevel"/>
    <w:tmpl w:val="C3D8B98C"/>
    <w:lvl w:ilvl="0" w:tplc="1AE88118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A0261E"/>
    <w:multiLevelType w:val="hybridMultilevel"/>
    <w:tmpl w:val="022C95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7B507F"/>
    <w:multiLevelType w:val="hybridMultilevel"/>
    <w:tmpl w:val="D6506B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2F5C4E"/>
    <w:multiLevelType w:val="hybridMultilevel"/>
    <w:tmpl w:val="3A0E9D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101FB"/>
    <w:multiLevelType w:val="hybridMultilevel"/>
    <w:tmpl w:val="80163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9C27EC"/>
    <w:multiLevelType w:val="hybridMultilevel"/>
    <w:tmpl w:val="E2100B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458E2"/>
    <w:multiLevelType w:val="hybridMultilevel"/>
    <w:tmpl w:val="58E4A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4B578C"/>
    <w:multiLevelType w:val="hybridMultilevel"/>
    <w:tmpl w:val="9DB498C8"/>
    <w:lvl w:ilvl="0" w:tplc="8976D434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BE6CBE"/>
    <w:multiLevelType w:val="hybridMultilevel"/>
    <w:tmpl w:val="E1808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9E62B4"/>
    <w:multiLevelType w:val="hybridMultilevel"/>
    <w:tmpl w:val="DB68E0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CA60E8"/>
    <w:multiLevelType w:val="multilevel"/>
    <w:tmpl w:val="DEE6C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D97F4F"/>
    <w:multiLevelType w:val="hybridMultilevel"/>
    <w:tmpl w:val="A57C34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7D794A"/>
    <w:multiLevelType w:val="hybridMultilevel"/>
    <w:tmpl w:val="ED8E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8019E3"/>
    <w:multiLevelType w:val="multilevel"/>
    <w:tmpl w:val="C336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8444C8"/>
    <w:multiLevelType w:val="hybridMultilevel"/>
    <w:tmpl w:val="C100C390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34" w15:restartNumberingAfterBreak="0">
    <w:nsid w:val="601A0E36"/>
    <w:multiLevelType w:val="hybridMultilevel"/>
    <w:tmpl w:val="C366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618B7"/>
    <w:multiLevelType w:val="hybridMultilevel"/>
    <w:tmpl w:val="3A9A9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3001E4"/>
    <w:multiLevelType w:val="hybridMultilevel"/>
    <w:tmpl w:val="6F1E3D2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8543A38"/>
    <w:multiLevelType w:val="hybridMultilevel"/>
    <w:tmpl w:val="6776A5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664EE"/>
    <w:multiLevelType w:val="multilevel"/>
    <w:tmpl w:val="95BE25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CB94183"/>
    <w:multiLevelType w:val="multilevel"/>
    <w:tmpl w:val="08BEE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0F95B32"/>
    <w:multiLevelType w:val="multilevel"/>
    <w:tmpl w:val="A73C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39A3708"/>
    <w:multiLevelType w:val="hybridMultilevel"/>
    <w:tmpl w:val="C4D84E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532730">
    <w:abstractNumId w:val="9"/>
  </w:num>
  <w:num w:numId="2" w16cid:durableId="1741512510">
    <w:abstractNumId w:val="17"/>
  </w:num>
  <w:num w:numId="3" w16cid:durableId="1131747184">
    <w:abstractNumId w:val="35"/>
  </w:num>
  <w:num w:numId="4" w16cid:durableId="828713343">
    <w:abstractNumId w:val="41"/>
  </w:num>
  <w:num w:numId="5" w16cid:durableId="1973635289">
    <w:abstractNumId w:val="0"/>
  </w:num>
  <w:num w:numId="6" w16cid:durableId="61493331">
    <w:abstractNumId w:val="15"/>
  </w:num>
  <w:num w:numId="7" w16cid:durableId="662322863">
    <w:abstractNumId w:val="19"/>
  </w:num>
  <w:num w:numId="8" w16cid:durableId="634067529">
    <w:abstractNumId w:val="1"/>
  </w:num>
  <w:num w:numId="9" w16cid:durableId="446118493">
    <w:abstractNumId w:val="6"/>
  </w:num>
  <w:num w:numId="10" w16cid:durableId="1945266146">
    <w:abstractNumId w:val="10"/>
  </w:num>
  <w:num w:numId="11" w16cid:durableId="1461801306">
    <w:abstractNumId w:val="18"/>
  </w:num>
  <w:num w:numId="12" w16cid:durableId="1079519530">
    <w:abstractNumId w:val="36"/>
  </w:num>
  <w:num w:numId="13" w16cid:durableId="1957787999">
    <w:abstractNumId w:val="11"/>
  </w:num>
  <w:num w:numId="14" w16cid:durableId="546601243">
    <w:abstractNumId w:val="38"/>
  </w:num>
  <w:num w:numId="15" w16cid:durableId="1818256293">
    <w:abstractNumId w:val="32"/>
  </w:num>
  <w:num w:numId="16" w16cid:durableId="380372916">
    <w:abstractNumId w:val="39"/>
  </w:num>
  <w:num w:numId="17" w16cid:durableId="1888298347">
    <w:abstractNumId w:val="29"/>
  </w:num>
  <w:num w:numId="18" w16cid:durableId="699821195">
    <w:abstractNumId w:val="4"/>
  </w:num>
  <w:num w:numId="19" w16cid:durableId="203753414">
    <w:abstractNumId w:val="13"/>
  </w:num>
  <w:num w:numId="20" w16cid:durableId="1539514760">
    <w:abstractNumId w:val="31"/>
  </w:num>
  <w:num w:numId="21" w16cid:durableId="314645764">
    <w:abstractNumId w:val="40"/>
  </w:num>
  <w:num w:numId="22" w16cid:durableId="1652059212">
    <w:abstractNumId w:val="22"/>
  </w:num>
  <w:num w:numId="23" w16cid:durableId="1279218723">
    <w:abstractNumId w:val="3"/>
  </w:num>
  <w:num w:numId="24" w16cid:durableId="166023686">
    <w:abstractNumId w:val="33"/>
  </w:num>
  <w:num w:numId="25" w16cid:durableId="240917856">
    <w:abstractNumId w:val="27"/>
  </w:num>
  <w:num w:numId="26" w16cid:durableId="277568825">
    <w:abstractNumId w:val="37"/>
  </w:num>
  <w:num w:numId="27" w16cid:durableId="2031296199">
    <w:abstractNumId w:val="7"/>
  </w:num>
  <w:num w:numId="28" w16cid:durableId="367028847">
    <w:abstractNumId w:val="21"/>
  </w:num>
  <w:num w:numId="29" w16cid:durableId="1802796651">
    <w:abstractNumId w:val="24"/>
  </w:num>
  <w:num w:numId="30" w16cid:durableId="769591889">
    <w:abstractNumId w:val="5"/>
  </w:num>
  <w:num w:numId="31" w16cid:durableId="1359350204">
    <w:abstractNumId w:val="12"/>
  </w:num>
  <w:num w:numId="32" w16cid:durableId="1874347011">
    <w:abstractNumId w:val="2"/>
  </w:num>
  <w:num w:numId="33" w16cid:durableId="1021393895">
    <w:abstractNumId w:val="20"/>
  </w:num>
  <w:num w:numId="34" w16cid:durableId="1127890140">
    <w:abstractNumId w:val="26"/>
  </w:num>
  <w:num w:numId="35" w16cid:durableId="1483043817">
    <w:abstractNumId w:val="16"/>
  </w:num>
  <w:num w:numId="36" w16cid:durableId="2142458518">
    <w:abstractNumId w:val="8"/>
  </w:num>
  <w:num w:numId="37" w16cid:durableId="1892884093">
    <w:abstractNumId w:val="25"/>
  </w:num>
  <w:num w:numId="38" w16cid:durableId="642009761">
    <w:abstractNumId w:val="14"/>
  </w:num>
  <w:num w:numId="39" w16cid:durableId="705835102">
    <w:abstractNumId w:val="23"/>
  </w:num>
  <w:num w:numId="40" w16cid:durableId="431358604">
    <w:abstractNumId w:val="30"/>
  </w:num>
  <w:num w:numId="41" w16cid:durableId="1916087714">
    <w:abstractNumId w:val="34"/>
  </w:num>
  <w:num w:numId="42" w16cid:durableId="1999573561">
    <w:abstractNumId w:val="2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AFU8YmRmZKOkrBqcXFmfl5IAWmtQBlPpX4LAAAAA=="/>
  </w:docVars>
  <w:rsids>
    <w:rsidRoot w:val="00336ADA"/>
    <w:rsid w:val="0000174F"/>
    <w:rsid w:val="00017FE6"/>
    <w:rsid w:val="0002218A"/>
    <w:rsid w:val="00023B12"/>
    <w:rsid w:val="00050B80"/>
    <w:rsid w:val="00070A8F"/>
    <w:rsid w:val="00076CD9"/>
    <w:rsid w:val="000862DB"/>
    <w:rsid w:val="00090D0D"/>
    <w:rsid w:val="00092D66"/>
    <w:rsid w:val="000A038E"/>
    <w:rsid w:val="000A3897"/>
    <w:rsid w:val="000A4794"/>
    <w:rsid w:val="000B3B6A"/>
    <w:rsid w:val="000D2AF0"/>
    <w:rsid w:val="000E1445"/>
    <w:rsid w:val="0010432C"/>
    <w:rsid w:val="00105EDC"/>
    <w:rsid w:val="001072A3"/>
    <w:rsid w:val="00116C6F"/>
    <w:rsid w:val="00124CEB"/>
    <w:rsid w:val="00125158"/>
    <w:rsid w:val="001253C3"/>
    <w:rsid w:val="00134550"/>
    <w:rsid w:val="00137DAB"/>
    <w:rsid w:val="0014047A"/>
    <w:rsid w:val="0015688B"/>
    <w:rsid w:val="00164ED5"/>
    <w:rsid w:val="001676A9"/>
    <w:rsid w:val="00182709"/>
    <w:rsid w:val="00192622"/>
    <w:rsid w:val="00193A7F"/>
    <w:rsid w:val="001A0C09"/>
    <w:rsid w:val="001A4EA3"/>
    <w:rsid w:val="001B1542"/>
    <w:rsid w:val="001B4E87"/>
    <w:rsid w:val="001C3E60"/>
    <w:rsid w:val="001C7138"/>
    <w:rsid w:val="001C74E1"/>
    <w:rsid w:val="001D3888"/>
    <w:rsid w:val="001F01D5"/>
    <w:rsid w:val="001F33DF"/>
    <w:rsid w:val="0020502F"/>
    <w:rsid w:val="00230140"/>
    <w:rsid w:val="00233AC2"/>
    <w:rsid w:val="0024052E"/>
    <w:rsid w:val="00240A65"/>
    <w:rsid w:val="002436D3"/>
    <w:rsid w:val="00245084"/>
    <w:rsid w:val="00245EFF"/>
    <w:rsid w:val="00250B36"/>
    <w:rsid w:val="00251AB7"/>
    <w:rsid w:val="00261AAC"/>
    <w:rsid w:val="0027279E"/>
    <w:rsid w:val="00272ED7"/>
    <w:rsid w:val="00275418"/>
    <w:rsid w:val="0029014A"/>
    <w:rsid w:val="002A0EC1"/>
    <w:rsid w:val="002B4C49"/>
    <w:rsid w:val="002C3CCB"/>
    <w:rsid w:val="002E1305"/>
    <w:rsid w:val="002F7399"/>
    <w:rsid w:val="003068B2"/>
    <w:rsid w:val="0031027B"/>
    <w:rsid w:val="0031559C"/>
    <w:rsid w:val="00325DD8"/>
    <w:rsid w:val="00326975"/>
    <w:rsid w:val="00336ADA"/>
    <w:rsid w:val="003445F6"/>
    <w:rsid w:val="003467BF"/>
    <w:rsid w:val="003478FA"/>
    <w:rsid w:val="0036280C"/>
    <w:rsid w:val="003635F1"/>
    <w:rsid w:val="003645FB"/>
    <w:rsid w:val="0036482D"/>
    <w:rsid w:val="003836EE"/>
    <w:rsid w:val="003853A8"/>
    <w:rsid w:val="0038636E"/>
    <w:rsid w:val="00392C95"/>
    <w:rsid w:val="003A569B"/>
    <w:rsid w:val="003B6BB4"/>
    <w:rsid w:val="003C5CB3"/>
    <w:rsid w:val="003E4710"/>
    <w:rsid w:val="004035B1"/>
    <w:rsid w:val="004125D3"/>
    <w:rsid w:val="004246E0"/>
    <w:rsid w:val="004323C3"/>
    <w:rsid w:val="00434E8F"/>
    <w:rsid w:val="00435B13"/>
    <w:rsid w:val="00443A43"/>
    <w:rsid w:val="00460750"/>
    <w:rsid w:val="0047167F"/>
    <w:rsid w:val="00472171"/>
    <w:rsid w:val="0047567D"/>
    <w:rsid w:val="00487B1F"/>
    <w:rsid w:val="004901B0"/>
    <w:rsid w:val="004A0AFF"/>
    <w:rsid w:val="004A18C2"/>
    <w:rsid w:val="004C2095"/>
    <w:rsid w:val="004C70A9"/>
    <w:rsid w:val="004D06DC"/>
    <w:rsid w:val="004D766B"/>
    <w:rsid w:val="004D7BD6"/>
    <w:rsid w:val="004F28CB"/>
    <w:rsid w:val="004F71E1"/>
    <w:rsid w:val="00500684"/>
    <w:rsid w:val="00500A76"/>
    <w:rsid w:val="0050195A"/>
    <w:rsid w:val="00503306"/>
    <w:rsid w:val="005042EC"/>
    <w:rsid w:val="00521BC5"/>
    <w:rsid w:val="00527243"/>
    <w:rsid w:val="00534533"/>
    <w:rsid w:val="00536098"/>
    <w:rsid w:val="00545927"/>
    <w:rsid w:val="005575BB"/>
    <w:rsid w:val="00567DF5"/>
    <w:rsid w:val="00573315"/>
    <w:rsid w:val="005740BA"/>
    <w:rsid w:val="005848ED"/>
    <w:rsid w:val="00590FA6"/>
    <w:rsid w:val="005A5FE6"/>
    <w:rsid w:val="005A719E"/>
    <w:rsid w:val="005B0696"/>
    <w:rsid w:val="005D79BE"/>
    <w:rsid w:val="005F1F12"/>
    <w:rsid w:val="00612336"/>
    <w:rsid w:val="00614FAC"/>
    <w:rsid w:val="00623BBF"/>
    <w:rsid w:val="006269FA"/>
    <w:rsid w:val="0063519A"/>
    <w:rsid w:val="0065212A"/>
    <w:rsid w:val="00653031"/>
    <w:rsid w:val="00653FC6"/>
    <w:rsid w:val="00657444"/>
    <w:rsid w:val="00657C3A"/>
    <w:rsid w:val="00660575"/>
    <w:rsid w:val="00667239"/>
    <w:rsid w:val="00676DD5"/>
    <w:rsid w:val="006A251A"/>
    <w:rsid w:val="006C03AC"/>
    <w:rsid w:val="006C1AE0"/>
    <w:rsid w:val="006C4516"/>
    <w:rsid w:val="006C5E12"/>
    <w:rsid w:val="006D22D7"/>
    <w:rsid w:val="006D5144"/>
    <w:rsid w:val="006E6C32"/>
    <w:rsid w:val="006F1613"/>
    <w:rsid w:val="006F260C"/>
    <w:rsid w:val="00702253"/>
    <w:rsid w:val="00702C19"/>
    <w:rsid w:val="00703AE6"/>
    <w:rsid w:val="007069AB"/>
    <w:rsid w:val="00723DF3"/>
    <w:rsid w:val="00724123"/>
    <w:rsid w:val="007307E2"/>
    <w:rsid w:val="00730CED"/>
    <w:rsid w:val="00740896"/>
    <w:rsid w:val="00760DFD"/>
    <w:rsid w:val="007637F8"/>
    <w:rsid w:val="00765757"/>
    <w:rsid w:val="00772378"/>
    <w:rsid w:val="0077550C"/>
    <w:rsid w:val="00777BF0"/>
    <w:rsid w:val="00780984"/>
    <w:rsid w:val="00792694"/>
    <w:rsid w:val="00794C90"/>
    <w:rsid w:val="00794EA4"/>
    <w:rsid w:val="007A00CA"/>
    <w:rsid w:val="007A2661"/>
    <w:rsid w:val="007B4E13"/>
    <w:rsid w:val="007B5256"/>
    <w:rsid w:val="007C2233"/>
    <w:rsid w:val="007C79D7"/>
    <w:rsid w:val="007C7AFD"/>
    <w:rsid w:val="007E12F5"/>
    <w:rsid w:val="007E6DFD"/>
    <w:rsid w:val="007E780D"/>
    <w:rsid w:val="00800D00"/>
    <w:rsid w:val="008163F4"/>
    <w:rsid w:val="00825C5C"/>
    <w:rsid w:val="00837605"/>
    <w:rsid w:val="00840165"/>
    <w:rsid w:val="00866441"/>
    <w:rsid w:val="008669B8"/>
    <w:rsid w:val="00871F03"/>
    <w:rsid w:val="0087218C"/>
    <w:rsid w:val="0087434B"/>
    <w:rsid w:val="0088055E"/>
    <w:rsid w:val="0088282A"/>
    <w:rsid w:val="00882FE5"/>
    <w:rsid w:val="00886391"/>
    <w:rsid w:val="008A778B"/>
    <w:rsid w:val="008B003C"/>
    <w:rsid w:val="008B4382"/>
    <w:rsid w:val="008B5D5D"/>
    <w:rsid w:val="008D57DD"/>
    <w:rsid w:val="008D5A3D"/>
    <w:rsid w:val="008E1BD5"/>
    <w:rsid w:val="008E66EC"/>
    <w:rsid w:val="008E69B6"/>
    <w:rsid w:val="008F29C2"/>
    <w:rsid w:val="008F66B2"/>
    <w:rsid w:val="00917D08"/>
    <w:rsid w:val="00925A9E"/>
    <w:rsid w:val="00926F0E"/>
    <w:rsid w:val="00940930"/>
    <w:rsid w:val="00945FF8"/>
    <w:rsid w:val="009461C1"/>
    <w:rsid w:val="0096113A"/>
    <w:rsid w:val="00964256"/>
    <w:rsid w:val="00970D18"/>
    <w:rsid w:val="00975050"/>
    <w:rsid w:val="00977236"/>
    <w:rsid w:val="00982C46"/>
    <w:rsid w:val="00983A95"/>
    <w:rsid w:val="00985B96"/>
    <w:rsid w:val="009A7ABC"/>
    <w:rsid w:val="009D370B"/>
    <w:rsid w:val="009D763E"/>
    <w:rsid w:val="009E4E77"/>
    <w:rsid w:val="009E4EE8"/>
    <w:rsid w:val="00A0450A"/>
    <w:rsid w:val="00A35257"/>
    <w:rsid w:val="00A37DAC"/>
    <w:rsid w:val="00A56279"/>
    <w:rsid w:val="00A618E4"/>
    <w:rsid w:val="00A92EC5"/>
    <w:rsid w:val="00A96E8A"/>
    <w:rsid w:val="00AA0520"/>
    <w:rsid w:val="00AB3BE8"/>
    <w:rsid w:val="00AB42AE"/>
    <w:rsid w:val="00AB469D"/>
    <w:rsid w:val="00AB588D"/>
    <w:rsid w:val="00AC42CF"/>
    <w:rsid w:val="00AC51DE"/>
    <w:rsid w:val="00AD574B"/>
    <w:rsid w:val="00AE0409"/>
    <w:rsid w:val="00AE1597"/>
    <w:rsid w:val="00AE389B"/>
    <w:rsid w:val="00B0471B"/>
    <w:rsid w:val="00B15D2F"/>
    <w:rsid w:val="00B1711E"/>
    <w:rsid w:val="00B45802"/>
    <w:rsid w:val="00B46C6E"/>
    <w:rsid w:val="00B51CCE"/>
    <w:rsid w:val="00B524A8"/>
    <w:rsid w:val="00B5426B"/>
    <w:rsid w:val="00B6230B"/>
    <w:rsid w:val="00B64C4C"/>
    <w:rsid w:val="00B66BF2"/>
    <w:rsid w:val="00B73B1A"/>
    <w:rsid w:val="00B81502"/>
    <w:rsid w:val="00B91643"/>
    <w:rsid w:val="00B93FE4"/>
    <w:rsid w:val="00BA15F5"/>
    <w:rsid w:val="00BA1D2D"/>
    <w:rsid w:val="00BA2260"/>
    <w:rsid w:val="00BB1673"/>
    <w:rsid w:val="00BC5B99"/>
    <w:rsid w:val="00BC5DD1"/>
    <w:rsid w:val="00BC5E81"/>
    <w:rsid w:val="00BD2E1A"/>
    <w:rsid w:val="00BE1F4D"/>
    <w:rsid w:val="00BE7F5B"/>
    <w:rsid w:val="00BF64FB"/>
    <w:rsid w:val="00BF67B6"/>
    <w:rsid w:val="00C02711"/>
    <w:rsid w:val="00C248DA"/>
    <w:rsid w:val="00C25BB5"/>
    <w:rsid w:val="00C27D71"/>
    <w:rsid w:val="00C4557D"/>
    <w:rsid w:val="00C53740"/>
    <w:rsid w:val="00C5502C"/>
    <w:rsid w:val="00C7532F"/>
    <w:rsid w:val="00C75330"/>
    <w:rsid w:val="00C80C42"/>
    <w:rsid w:val="00C82AC1"/>
    <w:rsid w:val="00C86B94"/>
    <w:rsid w:val="00CA7781"/>
    <w:rsid w:val="00CB4B50"/>
    <w:rsid w:val="00CD1093"/>
    <w:rsid w:val="00CD6A5F"/>
    <w:rsid w:val="00CD7A58"/>
    <w:rsid w:val="00CE01E0"/>
    <w:rsid w:val="00CE4699"/>
    <w:rsid w:val="00CE5CB3"/>
    <w:rsid w:val="00CF4460"/>
    <w:rsid w:val="00D1329A"/>
    <w:rsid w:val="00D15A51"/>
    <w:rsid w:val="00D27C57"/>
    <w:rsid w:val="00D31034"/>
    <w:rsid w:val="00D408FB"/>
    <w:rsid w:val="00D4132B"/>
    <w:rsid w:val="00D47964"/>
    <w:rsid w:val="00D56C7D"/>
    <w:rsid w:val="00D57E02"/>
    <w:rsid w:val="00D61599"/>
    <w:rsid w:val="00D63923"/>
    <w:rsid w:val="00D66557"/>
    <w:rsid w:val="00D7176C"/>
    <w:rsid w:val="00D74B57"/>
    <w:rsid w:val="00D92491"/>
    <w:rsid w:val="00DA06EC"/>
    <w:rsid w:val="00DC7542"/>
    <w:rsid w:val="00DD231E"/>
    <w:rsid w:val="00DD7E08"/>
    <w:rsid w:val="00DE3418"/>
    <w:rsid w:val="00DE4EA0"/>
    <w:rsid w:val="00E10955"/>
    <w:rsid w:val="00E10F36"/>
    <w:rsid w:val="00E14B90"/>
    <w:rsid w:val="00E255D6"/>
    <w:rsid w:val="00E30F97"/>
    <w:rsid w:val="00E467CF"/>
    <w:rsid w:val="00E55B8B"/>
    <w:rsid w:val="00E5719A"/>
    <w:rsid w:val="00E602B0"/>
    <w:rsid w:val="00E720BE"/>
    <w:rsid w:val="00E83CAF"/>
    <w:rsid w:val="00E85B47"/>
    <w:rsid w:val="00E938E8"/>
    <w:rsid w:val="00EA0D04"/>
    <w:rsid w:val="00EC48A9"/>
    <w:rsid w:val="00ED07DF"/>
    <w:rsid w:val="00EE34BD"/>
    <w:rsid w:val="00F10B71"/>
    <w:rsid w:val="00F13102"/>
    <w:rsid w:val="00F148B0"/>
    <w:rsid w:val="00F153DE"/>
    <w:rsid w:val="00F30588"/>
    <w:rsid w:val="00F4109E"/>
    <w:rsid w:val="00F4132B"/>
    <w:rsid w:val="00F600D5"/>
    <w:rsid w:val="00F6087A"/>
    <w:rsid w:val="00F6499E"/>
    <w:rsid w:val="00F734FE"/>
    <w:rsid w:val="00F83F14"/>
    <w:rsid w:val="00F84A9E"/>
    <w:rsid w:val="00F860AD"/>
    <w:rsid w:val="00F958B3"/>
    <w:rsid w:val="00F95984"/>
    <w:rsid w:val="00F9726B"/>
    <w:rsid w:val="00FC0075"/>
    <w:rsid w:val="00FC584F"/>
    <w:rsid w:val="00FE1336"/>
    <w:rsid w:val="00FE17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21AB048"/>
  <w15:docId w15:val="{75CF6F72-C4FE-4B6E-B267-31D53C371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6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7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57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E13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E1B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1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7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0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cutive.lb@peaceofartinternational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Umer.Farooq@sunderland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en.robson@sunderland.ac.u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AE9707-E7CD-4999-BCF4-DC2678C0C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ola Alaeddine</cp:lastModifiedBy>
  <cp:revision>67</cp:revision>
  <cp:lastPrinted>2025-01-27T10:23:00Z</cp:lastPrinted>
  <dcterms:created xsi:type="dcterms:W3CDTF">2024-11-13T07:58:00Z</dcterms:created>
  <dcterms:modified xsi:type="dcterms:W3CDTF">2025-06-02T14:40:00Z</dcterms:modified>
</cp:coreProperties>
</file>